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CACD75" w14:textId="0C76B0D2" w:rsidR="001F2753" w:rsidRDefault="001F2753">
      <w:pPr>
        <w:rPr>
          <w:rFonts w:ascii="Times New Roman" w:hAnsi="Times New Roman" w:cs="Times New Roman"/>
        </w:rPr>
      </w:pPr>
      <w:proofErr w:type="spellStart"/>
      <w:r w:rsidRPr="001F2753">
        <w:rPr>
          <w:rFonts w:ascii="Times New Roman" w:hAnsi="Times New Roman" w:cs="Times New Roman" w:hint="eastAsia"/>
          <w:i/>
          <w:iCs/>
        </w:rPr>
        <w:t>m</w:t>
      </w:r>
      <w:r w:rsidRPr="001F2753">
        <w:rPr>
          <w:rFonts w:ascii="Times New Roman" w:hAnsi="Times New Roman" w:cs="Times New Roman"/>
          <w:i/>
          <w:iCs/>
        </w:rPr>
        <w:t>dtC</w:t>
      </w:r>
      <w:proofErr w:type="spellEnd"/>
      <w:r w:rsidRPr="001F2753">
        <w:rPr>
          <w:rFonts w:ascii="Times New Roman" w:hAnsi="Times New Roman" w:cs="Times New Roman"/>
        </w:rPr>
        <w:t xml:space="preserve"> gene sequencing fragment of K-12 strain</w:t>
      </w:r>
    </w:p>
    <w:p w14:paraId="219EBFF4" w14:textId="5C27CDEC" w:rsidR="00FD2F77" w:rsidRDefault="001F2753">
      <w:pPr>
        <w:rPr>
          <w:rFonts w:ascii="Times New Roman" w:hAnsi="Times New Roman" w:cs="Times New Roman"/>
        </w:rPr>
      </w:pPr>
      <w:r w:rsidRPr="001F2753">
        <w:rPr>
          <w:rFonts w:ascii="Times New Roman" w:hAnsi="Times New Roman" w:cs="Times New Roman"/>
        </w:rPr>
        <w:t>CTCGGCATTCTGTACGAGAGCTTTATTCACCCGATCACCATTCTCTCGACGCTACCCACCGCAGGGGTTGGCGCACTGCTGGCGTTGCTGATTGCTGGTAGCGAACTGGATGTGATTGCGATTATCGGCATTATTTTGCTGATCGGTATCGTGAAGAAGAACGCCATCATGATGATCGACTTCGCGCTGGCTGCTGAGCGCGAGCAAGGCATGTCGCCGCGCGAGGCAATCTACCAGGCTTGTCTGTTGCGTTTTCGTCCGATCCTGATGACCACTCTGGCGGCTCTGCTTGGCGCGCTGCCGCTGATGTTGAGTACCGGGGTCGGCGCGGAACTGCGTCGTCCGTTAGGTATCGGCATGGTCGGCGGTCTGATTGTCAGCCAGGTGCTGACGCTGTTTACCACGCCGGTGATTTATTTGCTGTTCGACCGCCTGGCATTGTGGACCAAAAGCCGCTTTGCCCGTCATGAAGAGGAGGCGTAAGTGAAGTTTTTTGCCCTCTTCATTTACCGCCCGGTGGCGACGATTTTACTGTCGGTTGCCATTACCCTGTGCGGCATACTGGGCTTCCGTATGCTGCCGGTCGCCCCGCTGCCGCAGGTCGATTTTCCGGTGATTATCGTCAGCGCCTCGCTGCCCGGTGCGTCACCAGAAACAATGGCGTCTTCCGTTGCCACGCCGCTGGAGCGCTCACTTGGGCGCATTGCCGGAGTCAGTGAAATGACCTCCAGCAGTTCGCTCGGCAGCACGCGTATTATTTTGCAGTTTGATTTTGACCGGGATATCAACGGCGCAGCGCGTGATGTGCAGGCGGCGATCAACGCTGCACAAAGTTTGCTGCCCAGTGGGATGCCCAGCCGCCCGACCTATCGCAAAGCGAACCCGTCGGATGCGCCAATTATGATCCTCACGCTGACGTCCGATACTTATTCGCAGGGTGAACTGTACGATTTCGCCTCGACGCAGCTGGCTCCGACGATTTCGCAAATCGACGGTGTTGGTGATGTCGATGTCGGAGGCAGCTCACTGCCCGCCGTACGCGTCGGGCTGAATCCGCAGGCGCTGTTTAATCAGGGCGTGTCGCTGGACGACGTACGCACCGCCGTCAGCAATGCCAACGTGCGTAAACCGCAGGGCGCGCTGGAAGATGGCACTCACCGCTGGCAGATCCAGACCAATGATGAGCTAAAAACCGCCGCTGAATATCAGCCGTTGATTATTCACTACAACAACGGCGGCGCGGTTCGTCTGGGCGATGTGGCGACGGTGACCGACTCAGTGCAGGATGTGCGCAACGCCGGGATGACCAACGCCAAACCGGCTATTTTACTGATGATCCGCAAACTGCCGGAAGCCAATATTATCCAGACGGTTGACAGCATCCGGGCAAAATTACCGGAGTTGCAGGAAACCATTCCGGCGGCGATTGATCTGCAAATTGCCCAGGATCGCTCCCCCACCATTCGCGCCTCGCTGGAAGAAGTCGAGCAAACGCTGATTATCTCGGTGGCGCTGGTGATTCTGGTGGTGTTTTTATTCCTGCGCTCGGGTCGCGCCACTATTATTCCCGCCG</w:t>
      </w:r>
    </w:p>
    <w:p w14:paraId="57552773" w14:textId="77777777" w:rsidR="001F2753" w:rsidRDefault="001F2753">
      <w:pPr>
        <w:rPr>
          <w:rFonts w:ascii="Times New Roman" w:hAnsi="Times New Roman" w:cs="Times New Roman"/>
        </w:rPr>
      </w:pPr>
    </w:p>
    <w:p w14:paraId="416D433D" w14:textId="079E607D" w:rsidR="001F2753" w:rsidRDefault="001F2753" w:rsidP="001F2753">
      <w:pPr>
        <w:rPr>
          <w:rFonts w:ascii="Times New Roman" w:hAnsi="Times New Roman" w:cs="Times New Roman"/>
        </w:rPr>
      </w:pPr>
      <w:proofErr w:type="spellStart"/>
      <w:r w:rsidRPr="001F2753">
        <w:rPr>
          <w:rFonts w:ascii="Times New Roman" w:hAnsi="Times New Roman" w:cs="Times New Roman" w:hint="eastAsia"/>
          <w:i/>
          <w:iCs/>
        </w:rPr>
        <w:t>m</w:t>
      </w:r>
      <w:r w:rsidRPr="001F2753">
        <w:rPr>
          <w:rFonts w:ascii="Times New Roman" w:hAnsi="Times New Roman" w:cs="Times New Roman"/>
          <w:i/>
          <w:iCs/>
        </w:rPr>
        <w:t>dt</w:t>
      </w:r>
      <w:r>
        <w:rPr>
          <w:rFonts w:ascii="Times New Roman" w:hAnsi="Times New Roman" w:cs="Times New Roman" w:hint="eastAsia"/>
          <w:i/>
          <w:iCs/>
        </w:rPr>
        <w:t>D</w:t>
      </w:r>
      <w:proofErr w:type="spellEnd"/>
      <w:r w:rsidRPr="001F2753">
        <w:rPr>
          <w:rFonts w:ascii="Times New Roman" w:hAnsi="Times New Roman" w:cs="Times New Roman"/>
        </w:rPr>
        <w:t xml:space="preserve"> gene sequencing fragment of K-12 strain</w:t>
      </w:r>
    </w:p>
    <w:p w14:paraId="406DE005" w14:textId="70CF6EE5" w:rsidR="00FD2F77" w:rsidRPr="00FD2F77" w:rsidRDefault="001F2753">
      <w:pPr>
        <w:rPr>
          <w:rFonts w:ascii="Times New Roman" w:hAnsi="Times New Roman" w:cs="Times New Roman"/>
        </w:rPr>
      </w:pPr>
      <w:r w:rsidRPr="001F2753">
        <w:rPr>
          <w:rFonts w:ascii="Times New Roman" w:hAnsi="Times New Roman" w:cs="Times New Roman"/>
        </w:rPr>
        <w:t>TCGTGCTGGGTATCCTTTACGAGAGTTACGTACATCCGCTGACGATTCTCTCCACCCTGCCCTCGGCGGGCGTTGGAGCGCTGTTGGCGCTGGAGCTGTTCAATGCCCCGTTCAGCCTAATCGCCCTGATAGGGATCATGCTATTAATCGGCATCGTGAAGAAAAACGCCATTATGATGGTCGATTTTGCGCTTGAAGCCCAACGGCACGGTAACCTGACGCCGCAGGAAGCTATTTTCCAGGCCTGTCTGCTGCGTTTTCGCCCGATTATGATGACTACCCTGGCGGCGCTGTTTGGTGCGCTGCCGCTGGTATTGTCGGGCGGCGACGGCTCGGAGCTGCGGCAACCCCTGGGGATCACCATTGTCGGCGGACTGGTAATGAGCCAGCTCCTTACGCTGTATACCACGCCGGTGGTGTATCTCTTTTTCGACCGTCTGCGGCTGCGTTTTTCGCGTAAACCTAAACAAACGGTAACCGAGTAAATGACAGATCTTCCCGACAGCACCCGTTGGCAATTGTGGATTGTGGCTTTCGGCTTCTTTATGCAGTCGCTGGACACCACCATCGTAAACACCGCCCTTCCCTCAATGGCGCAAAGCCTCGGGGAAAGTCCGTTGCATATGCACATGGTCATTGTCTCTTATGTGCTGACCGTGGCGGTGATGCTGCCCGCCAGCGGCTGGCTGGCGGACAAAGTCGGCGTGCGCAATATTTTCTTTACCGCCATCGTGCTGTTTACTCTCGGTTCACTGTTTTGCGCGCTTTCCGGCACGCTGAACGAACTGTTGCTGGCACGCGCGTTACAGGGCGTTGGCGG</w:t>
      </w:r>
      <w:r w:rsidRPr="001F2753">
        <w:rPr>
          <w:rFonts w:ascii="Times New Roman" w:hAnsi="Times New Roman" w:cs="Times New Roman"/>
        </w:rPr>
        <w:lastRenderedPageBreak/>
        <w:t>CGCGATGATGGTGCCGGTCGGCAGATTGACGGTGATGAAAATCGTACCGCGCGAGCAATATATGGCGGCGATGACCTTTGTCACGTTACCCGGTCAGGTCGGTCCGCTGCTCGGTCCGGCGCTCGGCGGTCTGCTGGTGGAGTACGCATCGTGGCACTGGATCTTTTTGATCAACATTCCGGTGGGGATTATCGGTGCGATCGCCACATTGCTGTTAATGCCGAACTACACCATGCAGACGCGGCGCTTTGATCTCTCCGGATTTTTATTGCTGGCGGTTGGCATGGCGGTATTAACCCTGGCGCTGGACGGCAGTAAAGGTACAGGTTTATCGCCGCTGACGATTGCAGGCCTGGTCGCAGTTGGCGTGGTGGCACTGGTGCTTTATCTGCTGCACGCCAGAAATAACAACCGTGCCCTGTTCAGTCTGAAACTGTTCCGTACTCGTACCTTTTCGCTGGGCCTGGCGGGGAGCTTTGCCGGACGTATTGGCAGTGGCATGTTGCCCTTTATGACACCGGTTTTCCTGCAAATTGGCCTCGGTTTCTCGCCGTTTCATGCCGGACTGATGATGATCCCGATGGTGCTTGGCAGCATGGGAATGAAGCGAATTGTGGTACAGGTGGTGAATCGCTTTGGTTATCGTCGGGTACTGGTAGCGACCACGCTGGGTCTGTCGCTGGTCACCCTGTTGTTTATGACTACCGCCCTGCTGGGCTGGTACTACGTTTTGCCGTTCGTCCTGTTTTTACAAGGGATGGTCAACTCGACGCGTTTCTCCTCCATGAACACCCTGACGCTGAAAGATCTCCCGGACAATCTGGCGAGCAGCGGCAACAGCCTGCTGTCGATGATTATGCAATTGTCGATGAGTATCGGCGTCACTATCGCCGGGCTGTTGCTGGGACTTTTTGGTTCACAGCATGTCAGCGTCGACAGCGGCACCACACAAACCGTCTTTATGTACACCTGGCTTAGCATGGCGTTGATCATCGCCCTTCCGGCGTTCATCTTTGCCAGAGTGCCGAACGATACGCATCAAAATGTAGCTA</w:t>
      </w:r>
    </w:p>
    <w:p w14:paraId="47605FFD" w14:textId="77777777" w:rsidR="00FD2F77" w:rsidRPr="00FD2F77" w:rsidRDefault="00FD2F77">
      <w:pPr>
        <w:rPr>
          <w:rFonts w:ascii="Times New Roman" w:hAnsi="Times New Roman" w:cs="Times New Roman"/>
        </w:rPr>
      </w:pPr>
    </w:p>
    <w:p w14:paraId="26837F05" w14:textId="08A3DAB5" w:rsidR="001F2753" w:rsidRDefault="001F2753" w:rsidP="001F2753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  <w:i/>
          <w:iCs/>
        </w:rPr>
        <w:t>macB</w:t>
      </w:r>
      <w:proofErr w:type="spellEnd"/>
      <w:r w:rsidRPr="001F2753">
        <w:rPr>
          <w:rFonts w:ascii="Times New Roman" w:hAnsi="Times New Roman" w:cs="Times New Roman"/>
        </w:rPr>
        <w:t xml:space="preserve"> gene sequencing fragment of K-12 strain</w:t>
      </w:r>
    </w:p>
    <w:p w14:paraId="3FC1547E" w14:textId="2FECB68E" w:rsidR="00FD2F77" w:rsidRDefault="001F2753">
      <w:pPr>
        <w:rPr>
          <w:rFonts w:ascii="Times New Roman" w:hAnsi="Times New Roman" w:cs="Times New Roman"/>
        </w:rPr>
      </w:pPr>
      <w:r w:rsidRPr="001F2753">
        <w:rPr>
          <w:rFonts w:ascii="Times New Roman" w:hAnsi="Times New Roman" w:cs="Times New Roman"/>
        </w:rPr>
        <w:t>AGCACCGAACATTCTGACGCTGGCAGATATGAGCGCCATGCTGGTAAAAGCGCAGGTTTCTGAAGCGGATGTAATCCACCTGAAGCCGGGGCAAAAAGCCTGGTTTACGGTGCTTGGCGATCCACTGACGCGCTACGAGGGGCAAATCAAGGATGTACTACCGACGCCGGAAAAGGTTAACGACGCTATTTTCTATTACGCCCGTTTTGAAGTCCCCAACCCCAATGGTTTGCTGCGGCTGGATATGACTGCGCAAGTGCATATTCAGCTCACCGATGTGAAAAATGTGCTGACGATCCCTCTGTCGGCGTTAGGCGATCCGGTTGGCGATAATCGTTATAAAGTCAAATTGTTGCGTAATGGTGAAACACGCGAGCGTGAAGTGACGATTGGCGCACGTAACGATACCGATGTTGAGATTGTCAAAGGGCTTGAAGCGGGCGATGAAGTGGTGATTGGTGAGGCCAAACCAGGAGCTGCACAATGACGCCTTTGCTCGAATTAAAGGATATTCGTCGCAGCTATCCTGCCGGTGATGAGCAGGTTGAGGTGCTGAAGGGCATCAGCCTCGATATTTATGCGGGTGAGATGGTCGCGATTGTTGGCGCTTCGGGTTCCGGTAAATCGACCCTGATGAATATTCTCGGCTGTCTGGATAAGGCCACCAGCGGCACCTATCGCGTCGCCGGTCAGGATGTTGCCACGCTGGACGCCGATGCGCTGGCGCAACTGCGCCGCGAGCATTTCGGCTTTATTTTCCAGCGTTACCATTTGCTTTCGCATTTAACCGCCGAGCAGAACGTTGAAGTACCCGCCGTCTATGCTGGTCTTGAGCGGAAACAGCGACTGCTTCGTGCCCAGGAGTTGCTGCAACGGCTGGGGCTGGAAGACCGTACAGAGTATTATCCGGCACAGCTTTCGGGTGGTCAGCAACAGCGCGTCAGCATCGCGCGGGCATTGATGAACGGTGGTCAGGTAATTCTTGCCGATGAACCAACCGGCGCACTGGACAGCCATTCTGGCGAAGAGGTGATGGCGATCCTGCATCAGCTGCGCGATCGTGGGCATACGGTGATTATCGTCACCCACGATCCGCAGGTCGCTGCTCAGGCCGAGCGGGTGATCGAAATTCGCGACGGCGAAATTGTGCGCAATCCTCCCGCCATTGAAAAAGTGAATGTTACTGGCGGGACGGAACCTGTTGTCAACACGGTGTCTGGCTGGCGGCAGTTTGTCAGCGGTTTTAACGAGGCGCTGACGATGGCATGGCGGGCGCTGGCAGCGAATAAAATGCGTACTTTACTGACCATGCTGGGGATTATTATCGGTATTGCGTCGGTGGTTTCCATTGTCGTGGTGGGTGACGCCGCCAAACAAATGGTGCTGGCGGATATTCGTTCT</w:t>
      </w:r>
      <w:r w:rsidRPr="001F2753">
        <w:rPr>
          <w:rFonts w:ascii="Times New Roman" w:hAnsi="Times New Roman" w:cs="Times New Roman"/>
        </w:rPr>
        <w:lastRenderedPageBreak/>
        <w:t>ATTGGTACGAATACTATTGATGTCTATCCCGGGAAAGATTTTGGCGATGACGATCCGCAATATCAGCAGGCGCTGAAGTACGACGACTTAATCGCCATCCAAAAACAACCGTGGGTCGCCTCAGCCACACCTGCCGTCTCGCAAAACCTGCGCCTGCGTTATAACAATGTTGATGTTGCTGCCAGTGCCAATGGCGTGAGCGGCGATTATTTTAATGTCTATGGCATGACCTTCAGTGAAGGAAACACCTTTAATCAGGAGCAGCTGAACGGTCGTGCGCAGGTCGTGGTTCTCGACAGTAATACTCGCCGCCAGCTTTTCCCCCATAAAGCAGATGTGGTTGGCGAGGTGATTCTGGTCGGCAATATGCCCGCCAGAGTCATTGGTGTGGCGGAAGAAAAACAGTCGATGTTTGGTAGCAGTAAAGTGCTGCGTGTCTGGCTACCTTACAGCACGATGTCCGGG</w:t>
      </w:r>
    </w:p>
    <w:p w14:paraId="3212A7C2" w14:textId="77777777" w:rsidR="001F2753" w:rsidRPr="00FD2F77" w:rsidRDefault="001F2753">
      <w:pPr>
        <w:rPr>
          <w:rFonts w:ascii="Times New Roman" w:hAnsi="Times New Roman" w:cs="Times New Roman"/>
        </w:rPr>
      </w:pPr>
    </w:p>
    <w:p w14:paraId="110A041C" w14:textId="7B10B254" w:rsidR="001F2753" w:rsidRDefault="001F2753" w:rsidP="001F2753">
      <w:pPr>
        <w:rPr>
          <w:rFonts w:ascii="Times New Roman" w:hAnsi="Times New Roman" w:cs="Times New Roman"/>
        </w:rPr>
      </w:pPr>
      <w:proofErr w:type="spellStart"/>
      <w:r w:rsidRPr="001F2753">
        <w:rPr>
          <w:rFonts w:ascii="Times New Roman" w:hAnsi="Times New Roman" w:cs="Times New Roman" w:hint="eastAsia"/>
          <w:i/>
          <w:iCs/>
        </w:rPr>
        <w:t>m</w:t>
      </w:r>
      <w:r w:rsidRPr="001F2753">
        <w:rPr>
          <w:rFonts w:ascii="Times New Roman" w:hAnsi="Times New Roman" w:cs="Times New Roman"/>
          <w:i/>
          <w:iCs/>
        </w:rPr>
        <w:t>dt</w:t>
      </w:r>
      <w:r>
        <w:rPr>
          <w:rFonts w:ascii="Times New Roman" w:hAnsi="Times New Roman" w:cs="Times New Roman" w:hint="eastAsia"/>
          <w:i/>
          <w:iCs/>
        </w:rPr>
        <w:t>F</w:t>
      </w:r>
      <w:proofErr w:type="spellEnd"/>
      <w:r w:rsidRPr="001F2753">
        <w:rPr>
          <w:rFonts w:ascii="Times New Roman" w:hAnsi="Times New Roman" w:cs="Times New Roman"/>
        </w:rPr>
        <w:t xml:space="preserve"> gene sequencing fragment of K-12 strain</w:t>
      </w:r>
    </w:p>
    <w:p w14:paraId="2A458F75" w14:textId="0AB67E3F" w:rsidR="00FD2F77" w:rsidRPr="00FD2F77" w:rsidRDefault="001F2753">
      <w:pPr>
        <w:rPr>
          <w:rFonts w:ascii="Times New Roman" w:hAnsi="Times New Roman" w:cs="Times New Roman"/>
        </w:rPr>
      </w:pPr>
      <w:r w:rsidRPr="001F2753">
        <w:rPr>
          <w:rFonts w:ascii="Times New Roman" w:hAnsi="Times New Roman" w:cs="Times New Roman"/>
        </w:rPr>
        <w:t>CTCGCTATGCCTTCATTACCTGAAGCAGTGCAGCAGCAGGGGATTAGCGTCGATAAGTCGAGCAGTAATATCCTGATGGTAGCGGCGTTTATTTCTGATAACGGCAGCCTCAACCAGTACGATATCGCGGACTATGTAGCGTCTAATATCAAAGACCCGCTAAGCCGTACCGCGGGCGTTGGTAGCGTACAACTCTTTGGTTCCGAGTATGCCATGCGTATCTGGCTGGACCCGCAAAAACTCAATAAATATAACCTGGTACCTTCCGATGTTATTTCCCAGATTAAGGTGCAAAACAACCAGATTTCCGGTGGTCAACTGGGTGGCATGCCACAGGCGGCAGACCAGCAGCTAAACGCCTCGATCATTGTGCAGACGCGTCTGCAAACGCCGGAAGAATTTGGCAAAATCCTGTTGAAAGTTCAGCAAGATGGTTCGCAAGTGCTGCTGCGTGATGTCGCTCGCGTCGAACTTGGGGCGGAAGATTATTCCACCGTGGCACGCTATAACGGCAAACCTGCTGCCGGGATCGCCATCAAACTGGCTGCCGGAGCAAACGCCCTGGATACCTCGCGGGCAGTCAAAGAGGAACTGAACCGCTTATCAGCCTATTTCCCGGCAAGTCTGAAGACGGTTTATCCTTACGACACCACGCCGTTTATCGAAATTTCTATTCAGGAAGTTTTCAAAACACTGGTTGAGGCTATCATCCTAGTCTTCCTGGTCATGTATCTGTTTTTGCAGAATTTCCGTGCCACAATCATCCCGACGATTGCCGTACCGGTGGTTATTCTCGGGACGTTTGCGATCTTGTCGGCGGTCGGTTTCACCATCAACACGTTGACTATGTTCGGGATGGTGCTGGCGATAGGGTTACTGGTGGATGACGCCATCGTGGTGGTGGAGAACGTCGAGCGTGTCATTGCGGAAGATAAGCTACCGCCGAAGGAAGCGACGCATAAATCGATGGGGCAGATCCAACGTGCGCTGGTCGGTATTGCCGTTGTTCTTTCCGCAGTGTTTATGCCGATGGCCTTTATGAGCGGTGCAACCGGGGAGATCTACCGCCAGTTCTCCATCACGCTGATCTCCTCCATGCTGCTTTCAGTATTTGTGGCAATGAGCCTGACCCCTGCCCTGTGCGCCACCATTCTGAAAGCCGCGCCGGAAGGCGGTCACAAACCTAACGCCCTGTTCGCACGCTTCAACACGCTGTTTGAAAAATCAACTCAACACTATACCGATAGCACCCGCTCGCTGTTGCGTTGTACCGGTCGCTACATGGTGGTCTACCTGCTGATTTGCGCCGGGATGGCGGTGCTGTTCCTGCGCACGCCGACCTCTTTCTTACCAGAAGAGGATCAGGGGGTATTTATGACCACCGCGCAGTTACCTTCCGGTGCCACCATGGTTAACACCACGAAAGTGCTGCAACAGGTGACGGATTATTATCTGACTAAAGAGAAAGATAATGTCCAGTCGGTGTTTACCGTTGGCGGCTTTGGCTTCAGCGGTCAGGGGCAAAACAACGGCCTGGCGTTTATCAGTCTCAAGCCGTGGTCTGAACGTGTCGGTGAGGAAAACTCGGTTACCGCGATCATTCAGCGGGCAATGATTGCGTTAAGCAGTATCAATAAAGCCGTCGTCTTCCCGTTCAACTTACCCGCGGTGGCTGAACTGGGTACCGCGTCAGGTTTTGATATGGAACTGCTGGACAACGGTAACCTGGGGCACGAAAAACTAACCCAGGCGCGAAACGAGCTGTTATCACTGGCAGCGCAATCACCGAATCAGGTCACCGGGGTACGCCCGAACGGCCTGGAAGATACGCCGATGTTCAAAGTGAACGTCAACGCTGCGAAAGCTGAAGCGATGGGCGTGGCGCTGTCTGATATCAACCAGACAATTTCCACCGCCTTCGGCAGCAGCTACGTGAACGACTTCCTCAACCAGGGGCGGGTGAAAAAAGTGTATGTCCAGGCAGG</w:t>
      </w:r>
      <w:r w:rsidRPr="001F2753">
        <w:rPr>
          <w:rFonts w:ascii="Times New Roman" w:hAnsi="Times New Roman" w:cs="Times New Roman"/>
        </w:rPr>
        <w:lastRenderedPageBreak/>
        <w:t>CACGCCGTTCCGTATGTTGCCGGATAACATCAACCAATGGTATGTACGCAACGCCTCTGGCACGATGGCACCGCTTTCTGCCTACTCGTCTACCGAATGG</w:t>
      </w:r>
    </w:p>
    <w:p w14:paraId="5BBC2345" w14:textId="77777777" w:rsidR="00FD2F77" w:rsidRPr="00FD2F77" w:rsidRDefault="00FD2F77">
      <w:pPr>
        <w:rPr>
          <w:rFonts w:ascii="Times New Roman" w:hAnsi="Times New Roman" w:cs="Times New Roman"/>
        </w:rPr>
      </w:pPr>
    </w:p>
    <w:sectPr w:rsidR="00FD2F77" w:rsidRPr="00FD2F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CCBB68" w14:textId="77777777" w:rsidR="009F26CA" w:rsidRDefault="009F26CA" w:rsidP="00FD2F77">
      <w:r>
        <w:separator/>
      </w:r>
    </w:p>
  </w:endnote>
  <w:endnote w:type="continuationSeparator" w:id="0">
    <w:p w14:paraId="4D180C9D" w14:textId="77777777" w:rsidR="009F26CA" w:rsidRDefault="009F26CA" w:rsidP="00FD2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EF00E6" w14:textId="77777777" w:rsidR="009F26CA" w:rsidRDefault="009F26CA" w:rsidP="00FD2F77">
      <w:r>
        <w:separator/>
      </w:r>
    </w:p>
  </w:footnote>
  <w:footnote w:type="continuationSeparator" w:id="0">
    <w:p w14:paraId="6DE7F6A0" w14:textId="77777777" w:rsidR="009F26CA" w:rsidRDefault="009F26CA" w:rsidP="00FD2F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xNzIzMjewNLc0N7FU0lEKTi0uzszPAykwqgUAT4ysCiwAAAA="/>
  </w:docVars>
  <w:rsids>
    <w:rsidRoot w:val="00761900"/>
    <w:rsid w:val="001F2753"/>
    <w:rsid w:val="001F3C77"/>
    <w:rsid w:val="00440061"/>
    <w:rsid w:val="004A20B4"/>
    <w:rsid w:val="006B6E9C"/>
    <w:rsid w:val="00761900"/>
    <w:rsid w:val="00924691"/>
    <w:rsid w:val="009F26CA"/>
    <w:rsid w:val="00AC23C3"/>
    <w:rsid w:val="00EF2DF5"/>
    <w:rsid w:val="00FD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9E0200B"/>
  <w15:chartTrackingRefBased/>
  <w15:docId w15:val="{DD2D844D-8E6B-4A73-ABB0-A86B4EB63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275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2F7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2F7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2F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2F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131</Words>
  <Characters>6453</Characters>
  <Application>Microsoft Office Word</Application>
  <DocSecurity>0</DocSecurity>
  <Lines>53</Lines>
  <Paragraphs>15</Paragraphs>
  <ScaleCrop>false</ScaleCrop>
  <Company/>
  <LinksUpToDate>false</LinksUpToDate>
  <CharactersWithSpaces>7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战神 灰风</dc:creator>
  <cp:keywords/>
  <dc:description/>
  <cp:lastModifiedBy>战神 灰风</cp:lastModifiedBy>
  <cp:revision>3</cp:revision>
  <dcterms:created xsi:type="dcterms:W3CDTF">2024-09-22T09:57:00Z</dcterms:created>
  <dcterms:modified xsi:type="dcterms:W3CDTF">2024-09-22T10:28:00Z</dcterms:modified>
</cp:coreProperties>
</file>